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6E944" w14:textId="546D6A13" w:rsidR="00F947DE" w:rsidRPr="00BE6D36" w:rsidRDefault="00BE6D36" w:rsidP="008D4750">
      <w:pPr>
        <w:rPr>
          <w:b/>
          <w:bCs/>
          <w:color w:val="7030A0"/>
          <w:sz w:val="40"/>
          <w:szCs w:val="40"/>
          <w:lang w:val="en-US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0A663961">
                <wp:simplePos x="0" y="0"/>
                <wp:positionH relativeFrom="page">
                  <wp:align>center</wp:align>
                </wp:positionH>
                <wp:positionV relativeFrom="paragraph">
                  <wp:posOffset>188595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833B4BF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oSQL (LAB </w:t>
                            </w:r>
                            <w:r w:rsidR="00BF608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EST 01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85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833B4BF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oSQL (LAB </w:t>
                      </w:r>
                      <w:r w:rsidR="00BF608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EST 01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BE6D36">
        <w:rPr>
          <w:b/>
          <w:bCs/>
          <w:color w:val="7030A0"/>
          <w:sz w:val="40"/>
          <w:szCs w:val="40"/>
          <w:lang w:val="en-US"/>
        </w:rPr>
        <w:t xml:space="preserve">Question 05 - </w:t>
      </w:r>
      <w:r>
        <w:rPr>
          <w:b/>
          <w:bCs/>
          <w:color w:val="7030A0"/>
          <w:sz w:val="40"/>
          <w:szCs w:val="40"/>
          <w:lang w:val="en-US"/>
        </w:rPr>
        <w:t>A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057CF3B6" w14:textId="18FEABD7" w:rsidR="00F947DE" w:rsidRDefault="00DD02E8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 xml:space="preserve">Import </w:t>
      </w:r>
      <w:r w:rsidR="00BF608E">
        <w:rPr>
          <w:b/>
          <w:bCs/>
          <w:color w:val="0070C0"/>
          <w:sz w:val="40"/>
          <w:szCs w:val="40"/>
        </w:rPr>
        <w:t>Cars.csv:</w:t>
      </w:r>
    </w:p>
    <w:p w14:paraId="65D9AE1F" w14:textId="09C96672" w:rsidR="00F947DE" w:rsidRDefault="001B2469" w:rsidP="008D4750">
      <w:pPr>
        <w:rPr>
          <w:b/>
          <w:bCs/>
          <w:color w:val="0070C0"/>
          <w:sz w:val="40"/>
          <w:szCs w:val="40"/>
          <w:lang w:val="en-US"/>
        </w:rPr>
      </w:pPr>
      <w:r w:rsidRPr="001B2469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83D3826" wp14:editId="3B3251D8">
            <wp:extent cx="7200900" cy="749022"/>
            <wp:effectExtent l="19050" t="19050" r="19050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40047" cy="753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82A2A7" w14:textId="4FFE47B9" w:rsidR="00F947DE" w:rsidRDefault="00F947DE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Insert:</w:t>
      </w:r>
    </w:p>
    <w:p w14:paraId="00FF406A" w14:textId="0663EF8D" w:rsidR="00F947DE" w:rsidRDefault="00F947DE" w:rsidP="008D4750">
      <w:pPr>
        <w:rPr>
          <w:b/>
          <w:bCs/>
          <w:color w:val="0070C0"/>
          <w:sz w:val="40"/>
          <w:szCs w:val="40"/>
          <w:lang w:val="en-US"/>
        </w:rPr>
      </w:pPr>
      <w:r w:rsidRPr="00F947DE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FF4732C" wp14:editId="22E99E93">
            <wp:extent cx="7239000" cy="728696"/>
            <wp:effectExtent l="19050" t="19050" r="19050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91378" cy="7339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F85DE" w14:textId="6754814E" w:rsidR="00243A3B" w:rsidRDefault="00243A3B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Read</w:t>
      </w:r>
      <w:r w:rsidR="00647241">
        <w:rPr>
          <w:b/>
          <w:bCs/>
          <w:color w:val="0070C0"/>
          <w:sz w:val="40"/>
          <w:szCs w:val="40"/>
          <w:lang w:val="en-US"/>
        </w:rPr>
        <w:t xml:space="preserve"> (Where mpg &lt; 11):</w:t>
      </w:r>
    </w:p>
    <w:p w14:paraId="738BD71B" w14:textId="090B2D2C" w:rsidR="00951F9F" w:rsidRDefault="00243A3B" w:rsidP="008D4750">
      <w:pPr>
        <w:rPr>
          <w:b/>
          <w:bCs/>
          <w:color w:val="0070C0"/>
          <w:sz w:val="40"/>
          <w:szCs w:val="40"/>
          <w:lang w:val="en-US"/>
        </w:rPr>
      </w:pPr>
      <w:r w:rsidRPr="00243A3B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E3FF2A8" wp14:editId="4D077696">
            <wp:extent cx="7232650" cy="1205338"/>
            <wp:effectExtent l="19050" t="19050" r="2540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64972" cy="1210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096138" w14:textId="5D84373D" w:rsidR="00951F9F" w:rsidRDefault="00951F9F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Update</w:t>
      </w:r>
      <w:r>
        <w:rPr>
          <w:b/>
          <w:bCs/>
          <w:color w:val="0070C0"/>
          <w:sz w:val="40"/>
          <w:szCs w:val="40"/>
          <w:lang w:val="en-US"/>
        </w:rPr>
        <w:t xml:space="preserve"> (</w:t>
      </w:r>
      <w:r>
        <w:rPr>
          <w:b/>
          <w:bCs/>
          <w:color w:val="0070C0"/>
          <w:sz w:val="40"/>
          <w:szCs w:val="40"/>
          <w:lang w:val="en-US"/>
        </w:rPr>
        <w:t xml:space="preserve">vs to 1, </w:t>
      </w:r>
      <w:r>
        <w:rPr>
          <w:b/>
          <w:bCs/>
          <w:color w:val="0070C0"/>
          <w:sz w:val="40"/>
          <w:szCs w:val="40"/>
          <w:lang w:val="en-US"/>
        </w:rPr>
        <w:t>Where mpg &lt; 11):</w:t>
      </w:r>
    </w:p>
    <w:p w14:paraId="2AF3676E" w14:textId="2B6F701B" w:rsidR="00647241" w:rsidRDefault="00951F9F" w:rsidP="008D4750">
      <w:pPr>
        <w:rPr>
          <w:b/>
          <w:bCs/>
          <w:color w:val="0070C0"/>
          <w:sz w:val="40"/>
          <w:szCs w:val="40"/>
          <w:lang w:val="en-US"/>
        </w:rPr>
      </w:pPr>
      <w:r w:rsidRPr="00951F9F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6CC6A66E" wp14:editId="7079CD9B">
            <wp:extent cx="7210471" cy="2260600"/>
            <wp:effectExtent l="19050" t="19050" r="28575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36318" cy="2268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CE5D8" w14:textId="77777777" w:rsidR="007D5B46" w:rsidRDefault="007D5B46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6D2C7F64" w14:textId="595D72E0" w:rsidR="008B5238" w:rsidRDefault="008B5238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Delete</w:t>
      </w:r>
      <w:r>
        <w:rPr>
          <w:b/>
          <w:bCs/>
          <w:color w:val="0070C0"/>
          <w:sz w:val="40"/>
          <w:szCs w:val="40"/>
          <w:lang w:val="en-US"/>
        </w:rPr>
        <w:t xml:space="preserve"> (</w:t>
      </w:r>
      <w:r>
        <w:rPr>
          <w:b/>
          <w:bCs/>
          <w:color w:val="0070C0"/>
          <w:sz w:val="40"/>
          <w:szCs w:val="40"/>
          <w:lang w:val="en-US"/>
        </w:rPr>
        <w:t>Ferrari Dino</w:t>
      </w:r>
      <w:r>
        <w:rPr>
          <w:b/>
          <w:bCs/>
          <w:color w:val="0070C0"/>
          <w:sz w:val="40"/>
          <w:szCs w:val="40"/>
          <w:lang w:val="en-US"/>
        </w:rPr>
        <w:t>):</w:t>
      </w:r>
    </w:p>
    <w:p w14:paraId="155344A0" w14:textId="17E198D9" w:rsidR="00456587" w:rsidRDefault="008B5238" w:rsidP="008D4750">
      <w:pPr>
        <w:rPr>
          <w:b/>
          <w:bCs/>
          <w:color w:val="0070C0"/>
          <w:sz w:val="40"/>
          <w:szCs w:val="40"/>
          <w:lang w:val="en-US"/>
        </w:rPr>
      </w:pPr>
      <w:r w:rsidRPr="008B5238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1149FA61" wp14:editId="0893CEE8">
            <wp:extent cx="7251700" cy="1735092"/>
            <wp:effectExtent l="19050" t="19050" r="2540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67517" cy="1738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E491F9" w14:textId="77777777" w:rsidR="00483510" w:rsidRDefault="00483510" w:rsidP="00483510">
      <w:pPr>
        <w:rPr>
          <w:b/>
          <w:bCs/>
          <w:color w:val="7030A0"/>
          <w:sz w:val="40"/>
          <w:szCs w:val="40"/>
          <w:lang w:val="en-US"/>
        </w:rPr>
      </w:pPr>
    </w:p>
    <w:p w14:paraId="58722183" w14:textId="613B2AC4" w:rsidR="00483510" w:rsidRPr="00BE6D36" w:rsidRDefault="00483510" w:rsidP="00483510">
      <w:pPr>
        <w:rPr>
          <w:b/>
          <w:bCs/>
          <w:color w:val="7030A0"/>
          <w:sz w:val="40"/>
          <w:szCs w:val="40"/>
          <w:lang w:val="en-US"/>
        </w:rPr>
      </w:pPr>
      <w:r w:rsidRPr="00BE6D36">
        <w:rPr>
          <w:b/>
          <w:bCs/>
          <w:color w:val="7030A0"/>
          <w:sz w:val="40"/>
          <w:szCs w:val="40"/>
          <w:lang w:val="en-US"/>
        </w:rPr>
        <w:t xml:space="preserve">Question 05 - </w:t>
      </w:r>
      <w:r>
        <w:rPr>
          <w:b/>
          <w:bCs/>
          <w:color w:val="7030A0"/>
          <w:sz w:val="40"/>
          <w:szCs w:val="40"/>
          <w:lang w:val="en-US"/>
        </w:rPr>
        <w:t>B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44B18B48" w14:textId="13DE5E07" w:rsidR="00E178E1" w:rsidRDefault="00483510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Map</w:t>
      </w:r>
      <w:r w:rsidR="00E2556A">
        <w:rPr>
          <w:b/>
          <w:bCs/>
          <w:color w:val="0070C0"/>
          <w:sz w:val="40"/>
          <w:szCs w:val="40"/>
          <w:lang w:val="en-US"/>
        </w:rPr>
        <w:t xml:space="preserve"> &amp; Reduce:</w:t>
      </w:r>
    </w:p>
    <w:p w14:paraId="64C49D02" w14:textId="24EC81E2" w:rsidR="00483510" w:rsidRDefault="00483510" w:rsidP="008D4750">
      <w:pPr>
        <w:rPr>
          <w:b/>
          <w:bCs/>
          <w:color w:val="0070C0"/>
          <w:sz w:val="40"/>
          <w:szCs w:val="40"/>
          <w:lang w:val="en-US"/>
        </w:rPr>
      </w:pPr>
      <w:r w:rsidRPr="00483510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EAA6EB7" wp14:editId="4E36BC8E">
            <wp:extent cx="7270750" cy="1516330"/>
            <wp:effectExtent l="19050" t="19050" r="2540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90710" cy="1520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F7CF7" w14:textId="2ABE4F61" w:rsidR="00E2556A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  <w:r w:rsidRPr="004278D2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6BA739C6" wp14:editId="0B7536A7">
            <wp:extent cx="7289800" cy="1733546"/>
            <wp:effectExtent l="19050" t="19050" r="2540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05848" cy="1737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8043E" w14:textId="02C7ADB9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41603499" w14:textId="22CEB9BD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6FB83E35" w14:textId="0A375A1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0887C7F3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2E05F68B" w14:textId="7B7D1F29" w:rsidR="00E178E1" w:rsidRPr="00BE6D36" w:rsidRDefault="00E178E1" w:rsidP="008D4750">
      <w:pPr>
        <w:rPr>
          <w:b/>
          <w:bCs/>
          <w:color w:val="7030A0"/>
          <w:sz w:val="40"/>
          <w:szCs w:val="40"/>
          <w:lang w:val="en-US"/>
        </w:rPr>
      </w:pPr>
      <w:r w:rsidRPr="00BE6D36">
        <w:rPr>
          <w:b/>
          <w:bCs/>
          <w:color w:val="7030A0"/>
          <w:sz w:val="40"/>
          <w:szCs w:val="40"/>
          <w:lang w:val="en-US"/>
        </w:rPr>
        <w:lastRenderedPageBreak/>
        <w:t>Question 0</w:t>
      </w:r>
      <w:r w:rsidR="00BE6D36" w:rsidRPr="00BE6D36">
        <w:rPr>
          <w:b/>
          <w:bCs/>
          <w:color w:val="7030A0"/>
          <w:sz w:val="40"/>
          <w:szCs w:val="40"/>
          <w:lang w:val="en-US"/>
        </w:rPr>
        <w:t>5 - C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5E6B2F16" w14:textId="2875FA3A" w:rsidR="00456587" w:rsidRDefault="00456587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Single Index:</w:t>
      </w:r>
    </w:p>
    <w:p w14:paraId="68CA4E95" w14:textId="510D4C46" w:rsidR="008B5238" w:rsidRDefault="00456587" w:rsidP="008D4750">
      <w:pPr>
        <w:rPr>
          <w:b/>
          <w:bCs/>
          <w:color w:val="0070C0"/>
          <w:sz w:val="40"/>
          <w:szCs w:val="40"/>
          <w:lang w:val="en-US"/>
        </w:rPr>
      </w:pPr>
      <w:r w:rsidRPr="00456587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96EC4F9" wp14:editId="491CCA91">
            <wp:extent cx="7270750" cy="1862883"/>
            <wp:effectExtent l="19050" t="19050" r="2540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82735" cy="1865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40508" w14:textId="40AD8880" w:rsidR="00456587" w:rsidRDefault="001D4E34" w:rsidP="008D4750">
      <w:pPr>
        <w:rPr>
          <w:b/>
          <w:bCs/>
          <w:color w:val="0070C0"/>
          <w:sz w:val="40"/>
          <w:szCs w:val="40"/>
          <w:lang w:val="en-US"/>
        </w:rPr>
      </w:pPr>
      <w:proofErr w:type="spellStart"/>
      <w:r>
        <w:rPr>
          <w:b/>
          <w:bCs/>
          <w:color w:val="0070C0"/>
          <w:sz w:val="40"/>
          <w:szCs w:val="40"/>
          <w:lang w:val="en-US"/>
        </w:rPr>
        <w:t>Compund</w:t>
      </w:r>
      <w:proofErr w:type="spellEnd"/>
      <w:r>
        <w:rPr>
          <w:b/>
          <w:bCs/>
          <w:color w:val="0070C0"/>
          <w:sz w:val="40"/>
          <w:szCs w:val="40"/>
          <w:lang w:val="en-US"/>
        </w:rPr>
        <w:t xml:space="preserve"> Index:</w:t>
      </w:r>
    </w:p>
    <w:p w14:paraId="7FE38722" w14:textId="048B4E4C" w:rsidR="00456587" w:rsidRDefault="001D4E34" w:rsidP="008D4750">
      <w:pPr>
        <w:rPr>
          <w:b/>
          <w:bCs/>
          <w:color w:val="0070C0"/>
          <w:sz w:val="40"/>
          <w:szCs w:val="40"/>
          <w:lang w:val="en-US"/>
        </w:rPr>
      </w:pPr>
      <w:r w:rsidRPr="001D4E34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21372933" wp14:editId="2A15F349">
            <wp:extent cx="7296150" cy="1907683"/>
            <wp:effectExtent l="19050" t="19050" r="19050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305142" cy="19100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A889A" w14:textId="73377062" w:rsidR="00BE6D36" w:rsidRDefault="00BE6D36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30DF43EF" w14:textId="5E1A9A5E" w:rsidR="00BE6D36" w:rsidRDefault="008F115F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Text Index</w:t>
      </w:r>
      <w:r w:rsidR="008E005B">
        <w:rPr>
          <w:b/>
          <w:bCs/>
          <w:color w:val="0070C0"/>
          <w:sz w:val="40"/>
          <w:szCs w:val="40"/>
          <w:lang w:val="en-US"/>
        </w:rPr>
        <w:t>:</w:t>
      </w:r>
    </w:p>
    <w:p w14:paraId="400C41BB" w14:textId="4EC5D92C" w:rsidR="001D4E34" w:rsidRDefault="007D5B46" w:rsidP="008D4750">
      <w:pPr>
        <w:rPr>
          <w:b/>
          <w:bCs/>
          <w:color w:val="0070C0"/>
          <w:sz w:val="40"/>
          <w:szCs w:val="40"/>
          <w:lang w:val="en-US"/>
        </w:rPr>
      </w:pPr>
      <w:r w:rsidRPr="007D5B46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1729567C" wp14:editId="523F8CE5">
            <wp:extent cx="7380605" cy="1844675"/>
            <wp:effectExtent l="19050" t="19050" r="10795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184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22CE0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342D7BB0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15D0BD0E" w14:textId="14C0669E" w:rsidR="001D4E34" w:rsidRDefault="00743175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lastRenderedPageBreak/>
        <w:t>Partial</w:t>
      </w:r>
      <w:r w:rsidR="008E005B">
        <w:rPr>
          <w:b/>
          <w:bCs/>
          <w:color w:val="0070C0"/>
          <w:sz w:val="40"/>
          <w:szCs w:val="40"/>
          <w:lang w:val="en-US"/>
        </w:rPr>
        <w:t>:</w:t>
      </w:r>
    </w:p>
    <w:p w14:paraId="5947A6D7" w14:textId="0C579A9B" w:rsidR="00743175" w:rsidRDefault="00743175" w:rsidP="008D4750">
      <w:pPr>
        <w:rPr>
          <w:b/>
          <w:bCs/>
          <w:color w:val="0070C0"/>
          <w:sz w:val="40"/>
          <w:szCs w:val="40"/>
          <w:lang w:val="en-US"/>
        </w:rPr>
      </w:pPr>
      <w:r w:rsidRPr="00743175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93F1FAA" wp14:editId="384D0B6C">
            <wp:extent cx="7353300" cy="1803688"/>
            <wp:effectExtent l="19050" t="19050" r="1905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373426" cy="18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D2DDB0" w14:textId="620FE14D" w:rsidR="00DF399A" w:rsidRDefault="008E005B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Covered Queries:</w:t>
      </w:r>
    </w:p>
    <w:p w14:paraId="06CF5034" w14:textId="5734692E" w:rsidR="001F772D" w:rsidRDefault="008E005B" w:rsidP="008D4750">
      <w:pPr>
        <w:rPr>
          <w:b/>
          <w:bCs/>
          <w:color w:val="0070C0"/>
          <w:sz w:val="40"/>
          <w:szCs w:val="40"/>
          <w:lang w:val="en-US"/>
        </w:rPr>
      </w:pPr>
      <w:r w:rsidRPr="008E005B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84B516A" wp14:editId="395DC9FC">
            <wp:extent cx="7380605" cy="2788285"/>
            <wp:effectExtent l="19050" t="19050" r="1079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2788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BD0AD0" w14:textId="57C57D0A" w:rsidR="001F772D" w:rsidRDefault="001F772D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Collation:</w:t>
      </w:r>
    </w:p>
    <w:p w14:paraId="4E5AD4D4" w14:textId="4C34D23C" w:rsidR="001F772D" w:rsidRPr="008D4750" w:rsidRDefault="001F772D" w:rsidP="008D4750">
      <w:pPr>
        <w:rPr>
          <w:b/>
          <w:bCs/>
          <w:color w:val="0070C0"/>
          <w:sz w:val="40"/>
          <w:szCs w:val="40"/>
          <w:lang w:val="en-US"/>
        </w:rPr>
      </w:pPr>
      <w:r w:rsidRPr="001F772D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217217F9" wp14:editId="0386ED3E">
            <wp:extent cx="7380605" cy="2531745"/>
            <wp:effectExtent l="19050" t="19050" r="10795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2531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F772D" w:rsidRPr="008D4750" w:rsidSect="007D5B46">
      <w:pgSz w:w="12240" w:h="15840"/>
      <w:pgMar w:top="568" w:right="191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rAUAXBuALywAAAA="/>
  </w:docVars>
  <w:rsids>
    <w:rsidRoot w:val="00A2089D"/>
    <w:rsid w:val="001B2469"/>
    <w:rsid w:val="001D4E34"/>
    <w:rsid w:val="001D7E19"/>
    <w:rsid w:val="001F772D"/>
    <w:rsid w:val="00243A3B"/>
    <w:rsid w:val="002D3EDC"/>
    <w:rsid w:val="003A49C0"/>
    <w:rsid w:val="004278D2"/>
    <w:rsid w:val="00456587"/>
    <w:rsid w:val="00471490"/>
    <w:rsid w:val="00483510"/>
    <w:rsid w:val="00486547"/>
    <w:rsid w:val="00531018"/>
    <w:rsid w:val="00616F11"/>
    <w:rsid w:val="00647241"/>
    <w:rsid w:val="00743175"/>
    <w:rsid w:val="00797702"/>
    <w:rsid w:val="007D5B46"/>
    <w:rsid w:val="008B5238"/>
    <w:rsid w:val="008D4750"/>
    <w:rsid w:val="008E005B"/>
    <w:rsid w:val="008F115F"/>
    <w:rsid w:val="00925DA2"/>
    <w:rsid w:val="00935E69"/>
    <w:rsid w:val="00951F9F"/>
    <w:rsid w:val="009F5F34"/>
    <w:rsid w:val="00A2089D"/>
    <w:rsid w:val="00BE6D36"/>
    <w:rsid w:val="00BF608E"/>
    <w:rsid w:val="00DD02E8"/>
    <w:rsid w:val="00DE7782"/>
    <w:rsid w:val="00DF399A"/>
    <w:rsid w:val="00E178E1"/>
    <w:rsid w:val="00E2556A"/>
    <w:rsid w:val="00E70EA1"/>
    <w:rsid w:val="00E80238"/>
    <w:rsid w:val="00F947DE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2</cp:revision>
  <cp:lastPrinted>2021-02-18T15:45:00Z</cp:lastPrinted>
  <dcterms:created xsi:type="dcterms:W3CDTF">2021-02-18T15:45:00Z</dcterms:created>
  <dcterms:modified xsi:type="dcterms:W3CDTF">2021-02-19T07:24:00Z</dcterms:modified>
</cp:coreProperties>
</file>